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3AA88" w14:textId="392BCFEE" w:rsidR="00831383" w:rsidRPr="003E25DC" w:rsidRDefault="00831383" w:rsidP="00831383">
      <w:pPr>
        <w:spacing w:after="0" w:line="240" w:lineRule="auto"/>
        <w:ind w:left="4248" w:firstLine="708"/>
        <w:jc w:val="right"/>
        <w:rPr>
          <w:rFonts w:ascii="Times New Roman" w:hAnsi="Times New Roman"/>
          <w:bCs/>
          <w:i/>
          <w:sz w:val="18"/>
          <w:szCs w:val="18"/>
          <w:lang w:eastAsia="pl-PL"/>
        </w:rPr>
      </w:pP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>Załącznik nr 3 do</w:t>
      </w:r>
      <w:r w:rsidR="002F4A05"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uchwały</w:t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Nr 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t>139</w:t>
      </w:r>
      <w:r w:rsidR="002F4A05"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Senatu</w:t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UMK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br/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z dnia 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t>29 października 2019 r.</w:t>
      </w:r>
    </w:p>
    <w:p w14:paraId="43DF808B" w14:textId="6125BD0D" w:rsidR="00831383" w:rsidRPr="003E25DC" w:rsidRDefault="00831383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053632F" w14:textId="095BF02A" w:rsidR="00831383" w:rsidRPr="003E25DC" w:rsidRDefault="00831383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7193A0D" w14:textId="0DD4C072" w:rsidR="00055706" w:rsidRPr="003E25DC" w:rsidRDefault="00055706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7256879" w14:textId="5DC00B66" w:rsidR="00055706" w:rsidRPr="003E25DC" w:rsidRDefault="00055706" w:rsidP="00055706">
      <w:pPr>
        <w:spacing w:after="0" w:line="360" w:lineRule="auto"/>
        <w:jc w:val="center"/>
        <w:rPr>
          <w:rFonts w:ascii="Times New Roman" w:hAnsi="Times New Roman"/>
          <w:b/>
        </w:rPr>
      </w:pPr>
      <w:r w:rsidRPr="003E25DC">
        <w:rPr>
          <w:rFonts w:ascii="Times New Roman" w:hAnsi="Times New Roman"/>
          <w:b/>
        </w:rPr>
        <w:t>P l a n   s t u d i ó w</w:t>
      </w:r>
      <w:r w:rsidR="004754D4">
        <w:rPr>
          <w:rFonts w:ascii="Times New Roman" w:hAnsi="Times New Roman"/>
          <w:b/>
        </w:rPr>
        <w:t xml:space="preserve"> – nabór 202</w:t>
      </w:r>
      <w:r w:rsidR="003E79AE">
        <w:rPr>
          <w:rFonts w:ascii="Times New Roman" w:hAnsi="Times New Roman"/>
          <w:b/>
        </w:rPr>
        <w:t>5</w:t>
      </w:r>
      <w:r w:rsidR="004754D4">
        <w:rPr>
          <w:rFonts w:ascii="Times New Roman" w:hAnsi="Times New Roman"/>
          <w:b/>
        </w:rPr>
        <w:t>/202</w:t>
      </w:r>
      <w:r w:rsidR="003E79AE">
        <w:rPr>
          <w:rFonts w:ascii="Times New Roman" w:hAnsi="Times New Roman"/>
          <w:b/>
        </w:rPr>
        <w:t>6</w:t>
      </w:r>
    </w:p>
    <w:p w14:paraId="35E77FF9" w14:textId="77777777" w:rsidR="00055706" w:rsidRPr="003E25DC" w:rsidRDefault="00055706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tbl>
      <w:tblPr>
        <w:tblpPr w:leftFromText="141" w:rightFromText="141" w:vertAnchor="page" w:horzAnchor="margin" w:tblpY="2751"/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487"/>
        <w:gridCol w:w="2977"/>
      </w:tblGrid>
      <w:tr w:rsidR="003E25DC" w:rsidRPr="003E25DC" w14:paraId="0B602200" w14:textId="77777777" w:rsidTr="00055706">
        <w:tc>
          <w:tcPr>
            <w:tcW w:w="6487" w:type="dxa"/>
            <w:shd w:val="clear" w:color="auto" w:fill="FFFFFF"/>
          </w:tcPr>
          <w:p w14:paraId="4FBD6A57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Wydział prowadzący studia:</w:t>
            </w:r>
          </w:p>
          <w:p w14:paraId="30A5715C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2977" w:type="dxa"/>
          </w:tcPr>
          <w:p w14:paraId="55FAA386" w14:textId="2A358D24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Wydział Nauk o Zdrowiu</w:t>
            </w:r>
          </w:p>
        </w:tc>
      </w:tr>
      <w:tr w:rsidR="003E25DC" w:rsidRPr="003E25DC" w14:paraId="4C83FFF1" w14:textId="77777777" w:rsidTr="00055706">
        <w:tc>
          <w:tcPr>
            <w:tcW w:w="6487" w:type="dxa"/>
            <w:shd w:val="clear" w:color="auto" w:fill="FFFFFF"/>
          </w:tcPr>
          <w:p w14:paraId="1852C271" w14:textId="01CB165B" w:rsidR="00055706" w:rsidRPr="003E25DC" w:rsidRDefault="00055706" w:rsidP="006E4DE9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</w:rPr>
              <w:t xml:space="preserve"> </w:t>
            </w:r>
            <w:r w:rsidRPr="003E25DC">
              <w:rPr>
                <w:rFonts w:ascii="Times New Roman" w:hAnsi="Times New Roman"/>
                <w:b/>
              </w:rPr>
              <w:t>Kierunek na którym są prowadzone studia:</w:t>
            </w:r>
          </w:p>
        </w:tc>
        <w:tc>
          <w:tcPr>
            <w:tcW w:w="2977" w:type="dxa"/>
          </w:tcPr>
          <w:p w14:paraId="39FA25AC" w14:textId="41C2E316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Zdrowie publiczne</w:t>
            </w:r>
          </w:p>
        </w:tc>
      </w:tr>
      <w:tr w:rsidR="003E25DC" w:rsidRPr="003E25DC" w14:paraId="553E8AB9" w14:textId="77777777" w:rsidTr="00055706">
        <w:trPr>
          <w:trHeight w:val="554"/>
        </w:trPr>
        <w:tc>
          <w:tcPr>
            <w:tcW w:w="6487" w:type="dxa"/>
            <w:shd w:val="clear" w:color="auto" w:fill="FFFFFF"/>
          </w:tcPr>
          <w:p w14:paraId="7EFE8CD3" w14:textId="77777777" w:rsidR="00055706" w:rsidRPr="003E25DC" w:rsidRDefault="00055706" w:rsidP="00055706">
            <w:pPr>
              <w:shd w:val="clear" w:color="auto" w:fill="FFFFFF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Poziom studiów:</w:t>
            </w:r>
          </w:p>
          <w:p w14:paraId="066D7769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studia pierwszego, drugiego stopnia, jednolite studia magisterskie)</w:t>
            </w:r>
          </w:p>
        </w:tc>
        <w:tc>
          <w:tcPr>
            <w:tcW w:w="2977" w:type="dxa"/>
          </w:tcPr>
          <w:p w14:paraId="308ABB41" w14:textId="14DFFA39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Studia drugiego stopnia</w:t>
            </w:r>
          </w:p>
        </w:tc>
      </w:tr>
      <w:tr w:rsidR="003E25DC" w:rsidRPr="003E25DC" w14:paraId="42C8B36F" w14:textId="77777777" w:rsidTr="00055706">
        <w:tc>
          <w:tcPr>
            <w:tcW w:w="6487" w:type="dxa"/>
            <w:shd w:val="clear" w:color="auto" w:fill="FFFFFF"/>
          </w:tcPr>
          <w:p w14:paraId="5B5CBA71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eastAsia="pl-PL"/>
              </w:rPr>
            </w:pPr>
            <w:r w:rsidRPr="003E25DC">
              <w:rPr>
                <w:rFonts w:ascii="Times New Roman" w:hAnsi="Times New Roman"/>
                <w:b/>
              </w:rPr>
              <w:t>Poziom</w:t>
            </w:r>
            <w:r w:rsidRPr="003E25DC">
              <w:rPr>
                <w:rFonts w:ascii="Times New Roman" w:hAnsi="Times New Roman"/>
                <w:b/>
                <w:bCs/>
                <w:lang w:eastAsia="pl-PL"/>
              </w:rPr>
              <w:t xml:space="preserve"> Polskiej Ramy Kwalifikacji:</w:t>
            </w:r>
          </w:p>
          <w:p w14:paraId="0F6955B9" w14:textId="77777777" w:rsidR="00055706" w:rsidRPr="003E25DC" w:rsidRDefault="00055706" w:rsidP="000557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poziom 6, poziom 7)</w:t>
            </w:r>
          </w:p>
        </w:tc>
        <w:tc>
          <w:tcPr>
            <w:tcW w:w="2977" w:type="dxa"/>
          </w:tcPr>
          <w:p w14:paraId="570A576C" w14:textId="6F8F0B29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7</w:t>
            </w:r>
          </w:p>
        </w:tc>
      </w:tr>
      <w:tr w:rsidR="003E25DC" w:rsidRPr="003E25DC" w14:paraId="02D25DEF" w14:textId="77777777" w:rsidTr="00055706">
        <w:tc>
          <w:tcPr>
            <w:tcW w:w="6487" w:type="dxa"/>
            <w:shd w:val="clear" w:color="auto" w:fill="FFFFFF"/>
          </w:tcPr>
          <w:p w14:paraId="28988410" w14:textId="77777777" w:rsidR="00055706" w:rsidRPr="003E25DC" w:rsidRDefault="00055706" w:rsidP="000557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Profil studiów:</w:t>
            </w:r>
            <w:r w:rsidRPr="003E25DC">
              <w:rPr>
                <w:rFonts w:ascii="Times New Roman" w:hAnsi="Times New Roman"/>
              </w:rPr>
              <w:t xml:space="preserve"> </w:t>
            </w:r>
          </w:p>
          <w:p w14:paraId="7E0F3260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</w:t>
            </w:r>
            <w:proofErr w:type="spellStart"/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ogólnoakademicki</w:t>
            </w:r>
            <w:proofErr w:type="spellEnd"/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, praktyczny)</w:t>
            </w:r>
          </w:p>
        </w:tc>
        <w:tc>
          <w:tcPr>
            <w:tcW w:w="2977" w:type="dxa"/>
          </w:tcPr>
          <w:p w14:paraId="280C818A" w14:textId="3BA17615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3E25DC">
              <w:rPr>
                <w:rFonts w:ascii="Times New Roman" w:hAnsi="Times New Roman"/>
                <w:b/>
              </w:rPr>
              <w:t>Ogólnoakademicki</w:t>
            </w:r>
            <w:proofErr w:type="spellEnd"/>
          </w:p>
        </w:tc>
      </w:tr>
      <w:tr w:rsidR="003E25DC" w:rsidRPr="003E25DC" w14:paraId="1CBC5099" w14:textId="77777777" w:rsidTr="00055706">
        <w:tc>
          <w:tcPr>
            <w:tcW w:w="6487" w:type="dxa"/>
          </w:tcPr>
          <w:p w14:paraId="5B6A4249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Forma studiów:</w:t>
            </w:r>
          </w:p>
          <w:p w14:paraId="167DC7A9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i/>
                <w:sz w:val="20"/>
                <w:szCs w:val="20"/>
              </w:rPr>
              <w:t>(studia stacjonarne, studia niestacjonarne)</w:t>
            </w:r>
          </w:p>
        </w:tc>
        <w:tc>
          <w:tcPr>
            <w:tcW w:w="2977" w:type="dxa"/>
          </w:tcPr>
          <w:p w14:paraId="72616067" w14:textId="2F4F4EDE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Studia stacjonarne</w:t>
            </w:r>
          </w:p>
        </w:tc>
      </w:tr>
      <w:tr w:rsidR="003E25DC" w:rsidRPr="003E25DC" w14:paraId="42FC147E" w14:textId="77777777" w:rsidTr="00055706">
        <w:tc>
          <w:tcPr>
            <w:tcW w:w="6487" w:type="dxa"/>
          </w:tcPr>
          <w:p w14:paraId="7F6CB6C0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Liczba semestrów:</w:t>
            </w:r>
          </w:p>
        </w:tc>
        <w:tc>
          <w:tcPr>
            <w:tcW w:w="2977" w:type="dxa"/>
          </w:tcPr>
          <w:p w14:paraId="08ABD44C" w14:textId="2B26C0C4" w:rsidR="00055706" w:rsidRPr="003E25DC" w:rsidRDefault="008A3E24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</w:tr>
      <w:tr w:rsidR="003E25DC" w:rsidRPr="003E25DC" w14:paraId="5329612F" w14:textId="77777777" w:rsidTr="00055706">
        <w:tc>
          <w:tcPr>
            <w:tcW w:w="6487" w:type="dxa"/>
          </w:tcPr>
          <w:p w14:paraId="5BAAF80B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Liczba punktów ECTS konieczna do ukończenia studiów</w:t>
            </w:r>
            <w:r w:rsidRPr="003E25DC">
              <w:rPr>
                <w:rFonts w:ascii="Times New Roman" w:eastAsia="Times New Roman" w:hAnsi="Times New Roman"/>
                <w:b/>
                <w:lang w:eastAsia="pl-PL"/>
              </w:rPr>
              <w:t xml:space="preserve"> na danym poziomie:</w:t>
            </w:r>
          </w:p>
        </w:tc>
        <w:tc>
          <w:tcPr>
            <w:tcW w:w="2977" w:type="dxa"/>
          </w:tcPr>
          <w:p w14:paraId="48FAA8C5" w14:textId="3959FDB1" w:rsidR="00055706" w:rsidRPr="003E25DC" w:rsidRDefault="008A3E24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0</w:t>
            </w:r>
          </w:p>
        </w:tc>
      </w:tr>
      <w:tr w:rsidR="003E25DC" w:rsidRPr="003E25DC" w14:paraId="57BF7FF3" w14:textId="77777777" w:rsidTr="00055706">
        <w:tc>
          <w:tcPr>
            <w:tcW w:w="6487" w:type="dxa"/>
          </w:tcPr>
          <w:p w14:paraId="75823D2F" w14:textId="7B9A8CAF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Łączna liczba godzin zajęć dydaktycznych</w:t>
            </w:r>
          </w:p>
        </w:tc>
        <w:tc>
          <w:tcPr>
            <w:tcW w:w="2977" w:type="dxa"/>
          </w:tcPr>
          <w:p w14:paraId="2072309B" w14:textId="773F8448" w:rsidR="00D66657" w:rsidRPr="00DF4FF7" w:rsidRDefault="006E4DE9" w:rsidP="006E045D">
            <w:pPr>
              <w:spacing w:after="0" w:line="36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4FF7">
              <w:rPr>
                <w:rFonts w:ascii="Times New Roman" w:hAnsi="Times New Roman"/>
                <w:b/>
                <w:lang w:val="en-GB"/>
              </w:rPr>
              <w:t>11</w:t>
            </w:r>
            <w:r w:rsidR="00277032" w:rsidRPr="00DF4FF7">
              <w:rPr>
                <w:rFonts w:ascii="Times New Roman" w:hAnsi="Times New Roman"/>
                <w:b/>
                <w:lang w:val="en-GB"/>
              </w:rPr>
              <w:t>9</w:t>
            </w:r>
            <w:r w:rsidR="00801729" w:rsidRPr="00DF4FF7">
              <w:rPr>
                <w:rFonts w:ascii="Times New Roman" w:hAnsi="Times New Roman"/>
                <w:b/>
                <w:lang w:val="en-GB"/>
              </w:rPr>
              <w:t>6</w:t>
            </w:r>
          </w:p>
        </w:tc>
      </w:tr>
    </w:tbl>
    <w:p w14:paraId="2A6BCB88" w14:textId="4DA6563B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147047B" w14:textId="1C839D81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03E27E6" w14:textId="6B8D4CD9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6CA226D" w14:textId="339763F9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1E32006" w14:textId="1150547C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1C5C567" w14:textId="0EAB2288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658868F" w14:textId="1D2EFCE9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EA92BC5" w14:textId="77777777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BF9C478" w14:textId="77777777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C4F815D" w14:textId="5122982A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3452C2" w14:textId="65D766EA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39408F6" w14:textId="312872B3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7C512BE" w14:textId="1D9B714C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F562D00" w14:textId="77777777" w:rsidR="006E045D" w:rsidRPr="003E25DC" w:rsidRDefault="006E045D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7787236" w14:textId="705946A1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BF784A7" w14:textId="042C7853" w:rsidR="0088499C" w:rsidRDefault="0088499C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10CDFC" w14:textId="77777777" w:rsidR="00FF4579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E34AAE8" w14:textId="158D49F2" w:rsidR="00445DEF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5A7D36" w14:textId="72827893" w:rsidR="00445DEF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589831" w14:textId="77777777" w:rsidR="00445DEF" w:rsidRPr="003E25DC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C2DDC82" w14:textId="77777777" w:rsidR="003E79AE" w:rsidRDefault="003E79A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1BC16CD" w14:textId="1E2F6B23" w:rsidR="00E76E85" w:rsidRPr="003E25DC" w:rsidRDefault="00E76E85" w:rsidP="00E76E85">
      <w:pPr>
        <w:spacing w:after="0" w:line="360" w:lineRule="auto"/>
        <w:rPr>
          <w:rFonts w:ascii="Times New Roman" w:hAnsi="Times New Roman"/>
          <w:sz w:val="24"/>
          <w:szCs w:val="24"/>
          <w:vertAlign w:val="superscript"/>
        </w:rPr>
      </w:pPr>
      <w:r w:rsidRPr="003E25DC">
        <w:rPr>
          <w:rFonts w:ascii="Times New Roman" w:hAnsi="Times New Roman"/>
          <w:sz w:val="24"/>
          <w:szCs w:val="24"/>
        </w:rPr>
        <w:lastRenderedPageBreak/>
        <w:t>III semestr</w:t>
      </w:r>
    </w:p>
    <w:tbl>
      <w:tblPr>
        <w:tblpPr w:leftFromText="141" w:rightFromText="141" w:vertAnchor="text" w:horzAnchor="margin" w:tblpY="214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80"/>
        <w:gridCol w:w="2268"/>
        <w:gridCol w:w="1134"/>
        <w:gridCol w:w="850"/>
        <w:gridCol w:w="567"/>
        <w:gridCol w:w="567"/>
        <w:gridCol w:w="426"/>
        <w:gridCol w:w="425"/>
        <w:gridCol w:w="425"/>
        <w:gridCol w:w="1105"/>
      </w:tblGrid>
      <w:tr w:rsidR="003E25DC" w:rsidRPr="003E25DC" w14:paraId="107F98F7" w14:textId="77777777" w:rsidTr="00FF4579">
        <w:trPr>
          <w:trHeight w:val="1121"/>
        </w:trPr>
        <w:tc>
          <w:tcPr>
            <w:tcW w:w="1980" w:type="dxa"/>
            <w:vMerge w:val="restart"/>
            <w:tcBorders>
              <w:bottom w:val="single" w:sz="4" w:space="0" w:color="000000"/>
            </w:tcBorders>
          </w:tcPr>
          <w:p w14:paraId="27C3711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grupy przedmiotów</w:t>
            </w:r>
          </w:p>
        </w:tc>
        <w:tc>
          <w:tcPr>
            <w:tcW w:w="2268" w:type="dxa"/>
            <w:vMerge w:val="restart"/>
            <w:tcBorders>
              <w:bottom w:val="single" w:sz="4" w:space="0" w:color="000000"/>
            </w:tcBorders>
          </w:tcPr>
          <w:p w14:paraId="0FD574AB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AE98649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przedmiotu</w:t>
            </w:r>
          </w:p>
        </w:tc>
        <w:tc>
          <w:tcPr>
            <w:tcW w:w="1134" w:type="dxa"/>
            <w:vMerge w:val="restart"/>
            <w:tcBorders>
              <w:bottom w:val="single" w:sz="4" w:space="0" w:color="000000"/>
            </w:tcBorders>
          </w:tcPr>
          <w:p w14:paraId="3BD160E8" w14:textId="47F492A9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d przedmiotu w USOS</w:t>
            </w:r>
            <w:r w:rsidR="00C427B6">
              <w:rPr>
                <w:rFonts w:ascii="Times New Roman" w:hAnsi="Times New Roman"/>
                <w:sz w:val="20"/>
                <w:szCs w:val="20"/>
              </w:rPr>
              <w:t xml:space="preserve"> (aktualne kody znajdują się w USOS)</w:t>
            </w:r>
          </w:p>
        </w:tc>
        <w:tc>
          <w:tcPr>
            <w:tcW w:w="850" w:type="dxa"/>
            <w:vMerge w:val="restart"/>
          </w:tcPr>
          <w:p w14:paraId="6A7F7B9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punktów ECTS</w:t>
            </w:r>
          </w:p>
        </w:tc>
        <w:tc>
          <w:tcPr>
            <w:tcW w:w="2410" w:type="dxa"/>
            <w:gridSpan w:val="5"/>
            <w:tcBorders>
              <w:bottom w:val="single" w:sz="4" w:space="0" w:color="000000"/>
            </w:tcBorders>
          </w:tcPr>
          <w:p w14:paraId="22D265EF" w14:textId="2DEFED23" w:rsidR="00E76E85" w:rsidRPr="003E25DC" w:rsidRDefault="00E76E85" w:rsidP="00FF457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godzin z bezpośrednim udziałem nauczycieli lub innych osób prowadzących zajęcia – wg formy zajęć</w:t>
            </w:r>
          </w:p>
        </w:tc>
        <w:tc>
          <w:tcPr>
            <w:tcW w:w="1105" w:type="dxa"/>
            <w:tcBorders>
              <w:bottom w:val="single" w:sz="4" w:space="0" w:color="000000"/>
            </w:tcBorders>
          </w:tcPr>
          <w:p w14:paraId="7C9D434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82C2476" w14:textId="3D09308B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Forma zaliczenia</w:t>
            </w:r>
          </w:p>
        </w:tc>
      </w:tr>
      <w:tr w:rsidR="003E25DC" w:rsidRPr="003E25DC" w14:paraId="6775907E" w14:textId="77777777" w:rsidTr="00FF4579">
        <w:trPr>
          <w:trHeight w:val="354"/>
        </w:trPr>
        <w:tc>
          <w:tcPr>
            <w:tcW w:w="1980" w:type="dxa"/>
            <w:vMerge/>
          </w:tcPr>
          <w:p w14:paraId="0A1BE3E5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6B028974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B6008F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0E46012C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A7A2FE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</w:t>
            </w:r>
          </w:p>
        </w:tc>
        <w:tc>
          <w:tcPr>
            <w:tcW w:w="567" w:type="dxa"/>
          </w:tcPr>
          <w:p w14:paraId="7024B1FA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Ć</w:t>
            </w:r>
          </w:p>
        </w:tc>
        <w:tc>
          <w:tcPr>
            <w:tcW w:w="426" w:type="dxa"/>
          </w:tcPr>
          <w:p w14:paraId="4ACCBD81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2B8ED71B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</w:t>
            </w:r>
          </w:p>
        </w:tc>
        <w:tc>
          <w:tcPr>
            <w:tcW w:w="425" w:type="dxa"/>
          </w:tcPr>
          <w:p w14:paraId="21DEE719" w14:textId="2CBF03C6" w:rsidR="00E76E85" w:rsidRPr="003E25DC" w:rsidRDefault="00615F8A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P</w:t>
            </w:r>
          </w:p>
        </w:tc>
        <w:tc>
          <w:tcPr>
            <w:tcW w:w="1105" w:type="dxa"/>
          </w:tcPr>
          <w:p w14:paraId="7F547E13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62067" w:rsidRPr="003E25DC" w14:paraId="68D19BBA" w14:textId="77777777" w:rsidTr="00FF4579">
        <w:tc>
          <w:tcPr>
            <w:tcW w:w="1980" w:type="dxa"/>
            <w:vMerge w:val="restart"/>
          </w:tcPr>
          <w:p w14:paraId="2437102B" w14:textId="062321C1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: Polityka zdrowia publicznego</w:t>
            </w:r>
          </w:p>
        </w:tc>
        <w:tc>
          <w:tcPr>
            <w:tcW w:w="2268" w:type="dxa"/>
          </w:tcPr>
          <w:p w14:paraId="228079C8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olityka społeczn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 senioralna</w:t>
            </w:r>
          </w:p>
          <w:p w14:paraId="35CCA04F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Fizjologii Wysiłku Fizycznego i Anatomii Funkcjonalnej</w:t>
            </w:r>
          </w:p>
          <w:p w14:paraId="6F741683" w14:textId="3BD0BF39" w:rsidR="00162067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 hab. P. Zalewski</w:t>
            </w:r>
            <w:r w:rsidR="001C423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C4237" w:rsidRPr="001C4237">
              <w:rPr>
                <w:rFonts w:ascii="Times New Roman" w:hAnsi="Times New Roman"/>
                <w:sz w:val="20"/>
                <w:szCs w:val="20"/>
              </w:rPr>
              <w:t xml:space="preserve">( </w:t>
            </w:r>
            <w:r w:rsidR="001C4237" w:rsidRPr="001C4237">
              <w:rPr>
                <w:rFonts w:ascii="Times New Roman" w:hAnsi="Times New Roman"/>
                <w:sz w:val="20"/>
                <w:szCs w:val="20"/>
              </w:rPr>
              <w:t xml:space="preserve">dr Justyna </w:t>
            </w:r>
            <w:proofErr w:type="spellStart"/>
            <w:r w:rsidR="001C4237" w:rsidRPr="001C4237">
              <w:rPr>
                <w:rFonts w:ascii="Times New Roman" w:hAnsi="Times New Roman"/>
                <w:sz w:val="20"/>
                <w:szCs w:val="20"/>
              </w:rPr>
              <w:t>Szrajda</w:t>
            </w:r>
            <w:proofErr w:type="spellEnd"/>
            <w:r w:rsidR="001C4237" w:rsidRPr="001C4237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53909813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D26EDBC" w14:textId="40098E82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097B4787" w14:textId="49ACED3D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567" w:type="dxa"/>
            <w:vAlign w:val="center"/>
          </w:tcPr>
          <w:p w14:paraId="5973ADD4" w14:textId="0A16191A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426" w:type="dxa"/>
            <w:vAlign w:val="center"/>
          </w:tcPr>
          <w:p w14:paraId="45E0892A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1FAE05B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7DE392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89009B8" w14:textId="0CCDA90E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162067" w:rsidRPr="003E25DC" w14:paraId="7F34EA9F" w14:textId="77777777" w:rsidTr="00FF4579">
        <w:tc>
          <w:tcPr>
            <w:tcW w:w="1980" w:type="dxa"/>
            <w:vMerge/>
          </w:tcPr>
          <w:p w14:paraId="5F5B7F97" w14:textId="3381C356" w:rsidR="00162067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03CD7F0A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Analiza potrzeb, tworzenie i realizacja programów zdrowotnych</w:t>
            </w:r>
          </w:p>
          <w:p w14:paraId="543AA3B0" w14:textId="348022F1" w:rsidR="00162067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Rehabilitacji Kardiologicznej i Promocji Zdrowia – prof. dr hab. A. Kubica</w:t>
            </w:r>
          </w:p>
        </w:tc>
        <w:tc>
          <w:tcPr>
            <w:tcW w:w="1134" w:type="dxa"/>
          </w:tcPr>
          <w:p w14:paraId="68A67CFD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850" w:type="dxa"/>
            <w:vAlign w:val="center"/>
          </w:tcPr>
          <w:p w14:paraId="5615DEE2" w14:textId="3E0CA616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2014704D" w14:textId="064C6872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4B24F88A" w14:textId="3C4F97B5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645F934F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1A31AFC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94F14DB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9DFF132" w14:textId="547BE0BB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162067" w:rsidRPr="003E25DC" w14:paraId="0B852EC0" w14:textId="77777777" w:rsidTr="00FF4579">
        <w:tc>
          <w:tcPr>
            <w:tcW w:w="1980" w:type="dxa"/>
            <w:vMerge w:val="restart"/>
          </w:tcPr>
          <w:p w14:paraId="379C2E91" w14:textId="447C258E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I: Determinanty zdrowia i ocena stanu zdrowia populacji</w:t>
            </w:r>
          </w:p>
        </w:tc>
        <w:tc>
          <w:tcPr>
            <w:tcW w:w="2268" w:type="dxa"/>
          </w:tcPr>
          <w:p w14:paraId="5A0CE8C4" w14:textId="77777777" w:rsidR="00162067" w:rsidRP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2067">
              <w:rPr>
                <w:rFonts w:ascii="Times New Roman" w:hAnsi="Times New Roman"/>
                <w:sz w:val="20"/>
                <w:szCs w:val="20"/>
              </w:rPr>
              <w:t>Społeczne determinanty zdrowia i nierówności w zdrowiu</w:t>
            </w:r>
          </w:p>
          <w:p w14:paraId="3C4A9101" w14:textId="77777777" w:rsidR="00162067" w:rsidRP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2067">
              <w:rPr>
                <w:rFonts w:ascii="Times New Roman" w:hAnsi="Times New Roman"/>
                <w:sz w:val="20"/>
                <w:szCs w:val="20"/>
              </w:rPr>
              <w:t>K. Prawa i Polityki Zdrowotnej</w:t>
            </w:r>
          </w:p>
          <w:p w14:paraId="7DB3535A" w14:textId="13A99920" w:rsidR="00162067" w:rsidRP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2067">
              <w:rPr>
                <w:rFonts w:ascii="Times New Roman" w:hAnsi="Times New Roman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6391AC5D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68E519C" w14:textId="1E149C66" w:rsidR="00162067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7CDDC81A" w14:textId="17C0B98B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63528601" w14:textId="579ABDB8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26" w:type="dxa"/>
            <w:vMerge w:val="restart"/>
            <w:vAlign w:val="center"/>
          </w:tcPr>
          <w:p w14:paraId="6FEBB83D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108013C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6B24250C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64AE3DC9" w14:textId="666D2CD5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162067" w:rsidRPr="003E25DC" w14:paraId="1AB22BDA" w14:textId="77777777" w:rsidTr="00FF4579">
        <w:tc>
          <w:tcPr>
            <w:tcW w:w="1980" w:type="dxa"/>
            <w:vMerge/>
          </w:tcPr>
          <w:p w14:paraId="6B847BEE" w14:textId="56453D6E" w:rsidR="00162067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7021401" w14:textId="77777777" w:rsidR="00162067" w:rsidRP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2067">
              <w:rPr>
                <w:rFonts w:ascii="Times New Roman" w:hAnsi="Times New Roman"/>
                <w:sz w:val="20"/>
                <w:szCs w:val="20"/>
              </w:rPr>
              <w:t>Profilaktyka chorób cywilizacyjnych</w:t>
            </w:r>
          </w:p>
          <w:p w14:paraId="05C6475A" w14:textId="77777777" w:rsidR="00162067" w:rsidRP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2067">
              <w:rPr>
                <w:rFonts w:ascii="Times New Roman" w:hAnsi="Times New Roman"/>
                <w:sz w:val="20"/>
                <w:szCs w:val="20"/>
              </w:rPr>
              <w:t>K. Prawa i Polityki Zdrowotnej</w:t>
            </w:r>
          </w:p>
          <w:p w14:paraId="54934B0D" w14:textId="22AC0B22" w:rsidR="00162067" w:rsidRP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2067">
              <w:rPr>
                <w:rFonts w:ascii="Times New Roman" w:hAnsi="Times New Roman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31B319A6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EEBCCAC" w14:textId="77777777" w:rsidR="00162067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7717B461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636FDB88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5545D8A1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3948BBA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24C14659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25B48DD7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62067" w:rsidRPr="003E25DC" w14:paraId="284F5DCC" w14:textId="77777777" w:rsidTr="00FF4579">
        <w:tc>
          <w:tcPr>
            <w:tcW w:w="1980" w:type="dxa"/>
            <w:vMerge w:val="restart"/>
          </w:tcPr>
          <w:p w14:paraId="24786B12" w14:textId="70C4E056" w:rsidR="00162067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III: Zarządzanie w zdrowiu publicznym i zarządzanie podmiotem leczniczym</w:t>
            </w:r>
          </w:p>
        </w:tc>
        <w:tc>
          <w:tcPr>
            <w:tcW w:w="2268" w:type="dxa"/>
          </w:tcPr>
          <w:p w14:paraId="3FF3EBC0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Dokumentacja elektroniczna w podmiotach leczniczych</w:t>
            </w:r>
          </w:p>
          <w:p w14:paraId="0BA80BC8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3AB054D3" w14:textId="48D8A1C4" w:rsidR="00162067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19B300D7" w14:textId="0B6C1A1A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33F7F3" w14:textId="0A9C1F21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BBBCF75" w14:textId="6321E24D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6F12C5D2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3E3C060C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FC0BE79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057DFB4" w14:textId="24C3815E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105" w:type="dxa"/>
            <w:vAlign w:val="center"/>
          </w:tcPr>
          <w:p w14:paraId="062DDBA1" w14:textId="412415ED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162067" w:rsidRPr="003E25DC" w14:paraId="4489BC75" w14:textId="77777777" w:rsidTr="00FF4579">
        <w:tc>
          <w:tcPr>
            <w:tcW w:w="1980" w:type="dxa"/>
            <w:vMerge/>
          </w:tcPr>
          <w:p w14:paraId="6349A4EB" w14:textId="130A7E68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E47503C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ntraktowanie świadczeń zdrowotnych</w:t>
            </w:r>
          </w:p>
          <w:p w14:paraId="10DDF9EC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1B48C522" w14:textId="2EC98A68" w:rsidR="00162067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51BF6332" w14:textId="4D320CCB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64D57B2" w14:textId="2262DBCE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02A1C08" w14:textId="0C33A373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7A824CF9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73CFE623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9BCCC52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AF72627" w14:textId="771C7BE9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105" w:type="dxa"/>
            <w:vAlign w:val="center"/>
          </w:tcPr>
          <w:p w14:paraId="667F8121" w14:textId="00A0B745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162067" w:rsidRPr="003E25DC" w14:paraId="0A93624B" w14:textId="77777777" w:rsidTr="00FF4579">
        <w:tc>
          <w:tcPr>
            <w:tcW w:w="1980" w:type="dxa"/>
            <w:vMerge/>
          </w:tcPr>
          <w:p w14:paraId="40FFB741" w14:textId="14A01F38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9D5F527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rządzanie finansami w podmiocie leczniczym</w:t>
            </w:r>
          </w:p>
          <w:p w14:paraId="102A9603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2D25FEE6" w14:textId="4CC9B772" w:rsidR="00162067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25B07F92" w14:textId="1421AE2D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F1AB87C" w14:textId="2889E34A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F2472F2" w14:textId="4CE15B6F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745A782A" w14:textId="7C7D8B16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4DC0E3AF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BEB974C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183FF0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559A171" w14:textId="774DBC0E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162067" w:rsidRPr="003E25DC" w14:paraId="6BFB8398" w14:textId="77777777" w:rsidTr="00FF4579">
        <w:tc>
          <w:tcPr>
            <w:tcW w:w="1980" w:type="dxa"/>
            <w:vMerge/>
          </w:tcPr>
          <w:p w14:paraId="0F8A576C" w14:textId="5DDA6D1A" w:rsidR="00162067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9250C2C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mówienia publiczne i postępowanie administracyjne</w:t>
            </w:r>
          </w:p>
          <w:p w14:paraId="0D50AD9C" w14:textId="07E18F2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Prawa i Polityki zdrowotnej</w:t>
            </w:r>
          </w:p>
          <w:p w14:paraId="49488C05" w14:textId="6B20E0EF" w:rsidR="00162067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A. Gałęska - Śliwka</w:t>
            </w:r>
          </w:p>
        </w:tc>
        <w:tc>
          <w:tcPr>
            <w:tcW w:w="1134" w:type="dxa"/>
          </w:tcPr>
          <w:p w14:paraId="7F308816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E19FE5" w14:textId="5B80CB3C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14:paraId="01BFB6E3" w14:textId="77019A28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32D7D9C3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DC9E9A2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614A385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0D223F2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8B9D3B4" w14:textId="1383D6D0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162067" w:rsidRPr="003E25DC" w14:paraId="23BE1836" w14:textId="77777777" w:rsidTr="00FF4579">
        <w:tc>
          <w:tcPr>
            <w:tcW w:w="1980" w:type="dxa"/>
            <w:vMerge/>
          </w:tcPr>
          <w:p w14:paraId="770E4723" w14:textId="1F985C68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848619B" w14:textId="77777777" w:rsidR="00162067" w:rsidRP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2067">
              <w:rPr>
                <w:rFonts w:ascii="Times New Roman" w:hAnsi="Times New Roman"/>
                <w:sz w:val="20"/>
                <w:szCs w:val="20"/>
              </w:rPr>
              <w:t>Studium przypadku w zdrowiu publicznym</w:t>
            </w:r>
          </w:p>
          <w:p w14:paraId="4BD55C29" w14:textId="77777777" w:rsidR="00162067" w:rsidRP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2067"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79CBF51F" w14:textId="733D8409" w:rsidR="00162067" w:rsidRP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2067">
              <w:rPr>
                <w:rFonts w:ascii="Times New Roman" w:hAnsi="Times New Roman"/>
                <w:sz w:val="20"/>
                <w:szCs w:val="20"/>
              </w:rPr>
              <w:lastRenderedPageBreak/>
              <w:t>Dr hab. B. Łyszczarz, prof. UMK</w:t>
            </w:r>
          </w:p>
        </w:tc>
        <w:tc>
          <w:tcPr>
            <w:tcW w:w="1134" w:type="dxa"/>
          </w:tcPr>
          <w:p w14:paraId="2087A1F8" w14:textId="7F1CCA04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E5D7CBD" w14:textId="27DD7036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Merge w:val="restart"/>
            <w:vAlign w:val="center"/>
          </w:tcPr>
          <w:p w14:paraId="338729BD" w14:textId="4B43369B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Merge w:val="restart"/>
            <w:vAlign w:val="center"/>
          </w:tcPr>
          <w:p w14:paraId="635911A6" w14:textId="668920D5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426" w:type="dxa"/>
            <w:vMerge w:val="restart"/>
            <w:vAlign w:val="center"/>
          </w:tcPr>
          <w:p w14:paraId="6B06ECE9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3BB9E29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FAF3394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0F5AA6CF" w14:textId="6C7FCE72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2014F39A" w14:textId="77777777" w:rsidTr="00FF4579">
        <w:trPr>
          <w:trHeight w:val="470"/>
        </w:trPr>
        <w:tc>
          <w:tcPr>
            <w:tcW w:w="1980" w:type="dxa"/>
            <w:vMerge/>
          </w:tcPr>
          <w:p w14:paraId="7EEC47A7" w14:textId="331DD314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2D2912C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rządzanie projektem w obszarze zdrowia</w:t>
            </w:r>
          </w:p>
          <w:p w14:paraId="33180400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4985D012" w14:textId="3B5E44A0" w:rsidR="00A658EC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2D8C2CDD" w14:textId="0E7F070C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5A1EA7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FAC71FA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759D7E2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35FE75F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DFF601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49170FE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14C9E2F8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62067" w:rsidRPr="003E25DC" w14:paraId="2DE575F1" w14:textId="77777777" w:rsidTr="00FF4579">
        <w:trPr>
          <w:trHeight w:val="470"/>
        </w:trPr>
        <w:tc>
          <w:tcPr>
            <w:tcW w:w="1980" w:type="dxa"/>
            <w:vMerge w:val="restart"/>
          </w:tcPr>
          <w:p w14:paraId="1B28E8A8" w14:textId="140A838F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V:  Zagadnienia ekonomiczne i prawne w ochronie zdrowia</w:t>
            </w:r>
          </w:p>
        </w:tc>
        <w:tc>
          <w:tcPr>
            <w:tcW w:w="2268" w:type="dxa"/>
          </w:tcPr>
          <w:p w14:paraId="4BC67DC2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Ubezpieczenia zdrowotne, społeczne i komercyjne</w:t>
            </w:r>
          </w:p>
          <w:p w14:paraId="18D350AC" w14:textId="77777777" w:rsidR="00162067" w:rsidRPr="001047D5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047D5">
              <w:rPr>
                <w:rFonts w:ascii="Times New Roman" w:hAnsi="Times New Roman"/>
                <w:sz w:val="20"/>
                <w:szCs w:val="20"/>
              </w:rPr>
              <w:t>K. Prawa i Polityki Zdrowotnej</w:t>
            </w:r>
          </w:p>
          <w:p w14:paraId="0B722AAF" w14:textId="7DCA9E1D" w:rsidR="00162067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047D5">
              <w:rPr>
                <w:rFonts w:ascii="Times New Roman" w:hAnsi="Times New Roman"/>
                <w:sz w:val="20"/>
                <w:szCs w:val="20"/>
              </w:rPr>
              <w:t>Dr A. Gałęska-Śliwka</w:t>
            </w:r>
          </w:p>
        </w:tc>
        <w:tc>
          <w:tcPr>
            <w:tcW w:w="1134" w:type="dxa"/>
          </w:tcPr>
          <w:p w14:paraId="35DC3126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B5653C6" w14:textId="0B8AB1C5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19D8AC06" w14:textId="62D298C6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284C1489" w14:textId="443BC556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09BC81A6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FC6616C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9434D8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8BBF653" w14:textId="70B77ED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162067" w:rsidRPr="003E25DC" w14:paraId="68CB7FA3" w14:textId="77777777" w:rsidTr="00FF4579">
        <w:trPr>
          <w:trHeight w:val="470"/>
        </w:trPr>
        <w:tc>
          <w:tcPr>
            <w:tcW w:w="1980" w:type="dxa"/>
            <w:vMerge/>
          </w:tcPr>
          <w:p w14:paraId="090E6CBF" w14:textId="04D13FE0" w:rsidR="00162067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3E3CC1B0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Farmakoekonomika </w:t>
            </w:r>
          </w:p>
          <w:p w14:paraId="3BDF43D2" w14:textId="77777777" w:rsidR="00162067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096E92FD" w14:textId="7F39A2AE" w:rsidR="00162067" w:rsidRPr="003E25DC" w:rsidRDefault="00162067" w:rsidP="001620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72099ED7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61FA160" w14:textId="0F0977E0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67EE912" w14:textId="794895CD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3DC0217E" w14:textId="70A7D9F9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0ED1C355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3F3E37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5428F82" w14:textId="77777777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5884BA9" w14:textId="72621313" w:rsidR="00162067" w:rsidRPr="003E25DC" w:rsidRDefault="00162067" w:rsidP="0016206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11AAF" w:rsidRPr="003E25DC" w14:paraId="5790D796" w14:textId="77777777" w:rsidTr="00FF4579">
        <w:trPr>
          <w:trHeight w:val="470"/>
        </w:trPr>
        <w:tc>
          <w:tcPr>
            <w:tcW w:w="1980" w:type="dxa"/>
          </w:tcPr>
          <w:p w14:paraId="65C9EABE" w14:textId="10B7236F" w:rsidR="00B11AAF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: Badania naukowe w zdrowiu publicznym</w:t>
            </w:r>
          </w:p>
        </w:tc>
        <w:tc>
          <w:tcPr>
            <w:tcW w:w="2268" w:type="dxa"/>
            <w:vAlign w:val="center"/>
          </w:tcPr>
          <w:p w14:paraId="0E3F55FD" w14:textId="77909898" w:rsidR="00B11AAF" w:rsidRPr="003E25DC" w:rsidRDefault="00B11AAF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eminarium magisterskie</w:t>
            </w:r>
          </w:p>
        </w:tc>
        <w:tc>
          <w:tcPr>
            <w:tcW w:w="1134" w:type="dxa"/>
          </w:tcPr>
          <w:p w14:paraId="2ED29205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F388BC0" w14:textId="013AFD1A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17563EF6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2BA20A8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983BD34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DFE2424" w14:textId="4F0C87EA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49BD7862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4C01275" w14:textId="2EC70210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551FE1E6" w14:textId="77777777" w:rsidTr="00FF4579">
        <w:tc>
          <w:tcPr>
            <w:tcW w:w="1980" w:type="dxa"/>
            <w:vMerge w:val="restart"/>
          </w:tcPr>
          <w:p w14:paraId="27FC1B49" w14:textId="6AE1E575" w:rsidR="00A658E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II: Zajęcia do wyboru</w:t>
            </w:r>
          </w:p>
        </w:tc>
        <w:tc>
          <w:tcPr>
            <w:tcW w:w="2268" w:type="dxa"/>
            <w:vAlign w:val="center"/>
          </w:tcPr>
          <w:p w14:paraId="12B49473" w14:textId="77777777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0DAF8D60" w14:textId="34AFC037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22CF44CA" w14:textId="02516E9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48EB39B" w14:textId="556DDFE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18CF9F4" w14:textId="7333D6FE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485DEBC5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62AAE38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E6A8963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257C26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11887D5" w14:textId="26CBB6F3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398D40FA" w14:textId="77777777" w:rsidTr="00FF4579">
        <w:tc>
          <w:tcPr>
            <w:tcW w:w="1980" w:type="dxa"/>
            <w:vMerge/>
          </w:tcPr>
          <w:p w14:paraId="63D721E3" w14:textId="45E4A95A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4F73322F" w14:textId="7EFD91CC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4ABFDE50" w14:textId="00B326E8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3DC07842" w14:textId="090C8B3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1BD2439C" w14:textId="73E84D2C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6C788405" w14:textId="4DAC8AFC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666DB78A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A270F90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78CC666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EA43503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C927488" w14:textId="347B30E0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B11AAF" w:rsidRPr="003E25DC" w14:paraId="3F06220E" w14:textId="77777777" w:rsidTr="00FF4579">
        <w:tc>
          <w:tcPr>
            <w:tcW w:w="5382" w:type="dxa"/>
            <w:gridSpan w:val="3"/>
          </w:tcPr>
          <w:p w14:paraId="012C367A" w14:textId="5232DCB1" w:rsidR="00B11AAF" w:rsidRPr="003E25DC" w:rsidRDefault="00B11AAF" w:rsidP="00B11AAF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Razem: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36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godzin (do wyboru)</w:t>
            </w:r>
          </w:p>
        </w:tc>
        <w:tc>
          <w:tcPr>
            <w:tcW w:w="850" w:type="dxa"/>
            <w:vAlign w:val="center"/>
          </w:tcPr>
          <w:p w14:paraId="183292FB" w14:textId="47D0B0CC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(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567" w:type="dxa"/>
            <w:vAlign w:val="center"/>
          </w:tcPr>
          <w:p w14:paraId="673D648D" w14:textId="63FA8C2C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80</w:t>
            </w:r>
          </w:p>
        </w:tc>
        <w:tc>
          <w:tcPr>
            <w:tcW w:w="567" w:type="dxa"/>
            <w:vAlign w:val="center"/>
          </w:tcPr>
          <w:p w14:paraId="3947517F" w14:textId="0D1AF18F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30</w:t>
            </w:r>
          </w:p>
        </w:tc>
        <w:tc>
          <w:tcPr>
            <w:tcW w:w="426" w:type="dxa"/>
            <w:vAlign w:val="center"/>
          </w:tcPr>
          <w:p w14:paraId="000E563F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10F71F3" w14:textId="370270F8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08934090" w14:textId="65BDF9F6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30</w:t>
            </w:r>
          </w:p>
        </w:tc>
        <w:tc>
          <w:tcPr>
            <w:tcW w:w="1105" w:type="dxa"/>
          </w:tcPr>
          <w:p w14:paraId="142087CB" w14:textId="3AC0D4C9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X</w:t>
            </w:r>
          </w:p>
        </w:tc>
      </w:tr>
    </w:tbl>
    <w:p w14:paraId="231F6097" w14:textId="498866CB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1C56AD" w14:textId="20EFC27D" w:rsidR="00E76E85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04EF8E" w14:textId="77777777" w:rsidR="00FF4579" w:rsidRPr="003E25DC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D1BE48" w14:textId="43C51D11" w:rsidR="00831383" w:rsidRPr="003E25DC" w:rsidRDefault="000848E3" w:rsidP="00831383">
      <w:pPr>
        <w:spacing w:after="0" w:line="360" w:lineRule="auto"/>
        <w:jc w:val="both"/>
        <w:rPr>
          <w:rFonts w:ascii="Times New Roman" w:hAnsi="Times New Roman"/>
          <w:b/>
        </w:rPr>
      </w:pPr>
      <w:r w:rsidRPr="003E25DC">
        <w:rPr>
          <w:rFonts w:ascii="Times New Roman" w:hAnsi="Times New Roman"/>
          <w:b/>
        </w:rPr>
        <w:t>Plan</w:t>
      </w:r>
      <w:r w:rsidR="009677EB" w:rsidRPr="003E25DC">
        <w:rPr>
          <w:rFonts w:ascii="Times New Roman" w:hAnsi="Times New Roman"/>
          <w:b/>
        </w:rPr>
        <w:t xml:space="preserve"> studiów </w:t>
      </w:r>
      <w:r w:rsidR="00831383" w:rsidRPr="003E25DC">
        <w:rPr>
          <w:rFonts w:ascii="Times New Roman" w:hAnsi="Times New Roman"/>
          <w:b/>
        </w:rPr>
        <w:t xml:space="preserve">obowiązuje od semestru </w:t>
      </w:r>
      <w:r w:rsidR="00455932" w:rsidRPr="003E25DC">
        <w:rPr>
          <w:rFonts w:ascii="Times New Roman" w:hAnsi="Times New Roman"/>
          <w:b/>
        </w:rPr>
        <w:t>zimowego</w:t>
      </w:r>
      <w:r w:rsidR="00831383" w:rsidRPr="003E25DC">
        <w:rPr>
          <w:rFonts w:ascii="Times New Roman" w:hAnsi="Times New Roman"/>
          <w:b/>
        </w:rPr>
        <w:t xml:space="preserve"> roku akademickiego </w:t>
      </w:r>
      <w:r w:rsidR="00455932" w:rsidRPr="003E25DC">
        <w:rPr>
          <w:rFonts w:ascii="Times New Roman" w:hAnsi="Times New Roman"/>
          <w:b/>
        </w:rPr>
        <w:t>2023/24.</w:t>
      </w:r>
    </w:p>
    <w:p w14:paraId="0E7DA008" w14:textId="77777777" w:rsidR="00831383" w:rsidRPr="003E25DC" w:rsidRDefault="00831383" w:rsidP="00831383">
      <w:pPr>
        <w:spacing w:after="0" w:line="360" w:lineRule="auto"/>
        <w:jc w:val="both"/>
        <w:rPr>
          <w:rFonts w:ascii="Times New Roman" w:hAnsi="Times New Roman"/>
        </w:rPr>
      </w:pPr>
    </w:p>
    <w:p w14:paraId="04711E83" w14:textId="206F5F60" w:rsidR="00831383" w:rsidRPr="003E25DC" w:rsidRDefault="002F4A05" w:rsidP="00831383">
      <w:pPr>
        <w:spacing w:after="0" w:line="240" w:lineRule="auto"/>
        <w:ind w:left="3540"/>
        <w:jc w:val="both"/>
        <w:rPr>
          <w:rFonts w:ascii="Times New Roman" w:hAnsi="Times New Roman"/>
        </w:rPr>
      </w:pPr>
      <w:r w:rsidRPr="003E25DC">
        <w:rPr>
          <w:rFonts w:ascii="Times New Roman" w:hAnsi="Times New Roman"/>
        </w:rPr>
        <w:t xml:space="preserve"> </w:t>
      </w:r>
      <w:r w:rsidR="00831383" w:rsidRPr="003E25DC">
        <w:rPr>
          <w:rFonts w:ascii="Times New Roman" w:hAnsi="Times New Roman"/>
        </w:rPr>
        <w:t xml:space="preserve">    ………………………………………………………</w:t>
      </w:r>
    </w:p>
    <w:p w14:paraId="02AC45A2" w14:textId="52FF3C59" w:rsidR="00145A5E" w:rsidRPr="003E25DC" w:rsidRDefault="00831383" w:rsidP="00831383">
      <w:pPr>
        <w:spacing w:after="0" w:line="360" w:lineRule="auto"/>
        <w:jc w:val="both"/>
        <w:rPr>
          <w:rFonts w:ascii="Times New Roman" w:hAnsi="Times New Roman"/>
          <w:strike/>
          <w:sz w:val="24"/>
          <w:szCs w:val="20"/>
        </w:rPr>
      </w:pPr>
      <w:r w:rsidRPr="003E25DC">
        <w:rPr>
          <w:rFonts w:ascii="Times New Roman" w:hAnsi="Times New Roman"/>
          <w:i/>
          <w:sz w:val="18"/>
          <w:szCs w:val="18"/>
        </w:rPr>
        <w:t xml:space="preserve">    </w:t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="002F4A05" w:rsidRPr="003E25DC">
        <w:rPr>
          <w:rFonts w:ascii="Times New Roman" w:hAnsi="Times New Roman"/>
          <w:i/>
          <w:sz w:val="18"/>
          <w:szCs w:val="18"/>
        </w:rPr>
        <w:t xml:space="preserve">                              </w:t>
      </w:r>
      <w:r w:rsidRPr="003E25DC">
        <w:rPr>
          <w:rFonts w:ascii="Times New Roman" w:hAnsi="Times New Roman"/>
          <w:i/>
          <w:sz w:val="18"/>
          <w:szCs w:val="18"/>
        </w:rPr>
        <w:tab/>
        <w:t xml:space="preserve"> (pieczątka i podpis </w:t>
      </w:r>
      <w:r w:rsidR="002F4A05" w:rsidRPr="003E25DC">
        <w:rPr>
          <w:rFonts w:ascii="Times New Roman" w:hAnsi="Times New Roman"/>
          <w:i/>
          <w:sz w:val="18"/>
          <w:szCs w:val="18"/>
        </w:rPr>
        <w:t>dziekana</w:t>
      </w:r>
      <w:r w:rsidRPr="003E25DC">
        <w:rPr>
          <w:rFonts w:ascii="Times New Roman" w:hAnsi="Times New Roman"/>
          <w:i/>
          <w:sz w:val="18"/>
          <w:szCs w:val="18"/>
        </w:rPr>
        <w:t>)</w:t>
      </w:r>
    </w:p>
    <w:sectPr w:rsidR="00145A5E" w:rsidRPr="003E25DC" w:rsidSect="00071C65">
      <w:headerReference w:type="default" r:id="rId8"/>
      <w:footerReference w:type="default" r:id="rId9"/>
      <w:pgSz w:w="11906" w:h="16838"/>
      <w:pgMar w:top="720" w:right="1106" w:bottom="720" w:left="11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53360" w14:textId="77777777" w:rsidR="0098700A" w:rsidRDefault="0098700A" w:rsidP="00831383">
      <w:pPr>
        <w:spacing w:after="0" w:line="240" w:lineRule="auto"/>
      </w:pPr>
      <w:r>
        <w:separator/>
      </w:r>
    </w:p>
  </w:endnote>
  <w:endnote w:type="continuationSeparator" w:id="0">
    <w:p w14:paraId="3868A54D" w14:textId="77777777" w:rsidR="0098700A" w:rsidRDefault="0098700A" w:rsidP="00831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5A87C" w14:textId="77777777" w:rsidR="00CD0C99" w:rsidRDefault="00CD0C99">
    <w:pPr>
      <w:pStyle w:val="Stopka"/>
      <w:jc w:val="right"/>
    </w:pPr>
  </w:p>
  <w:p w14:paraId="348D90AA" w14:textId="77777777" w:rsidR="00CD0C99" w:rsidRDefault="00CD0C9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E69AA0" w14:textId="77777777" w:rsidR="0098700A" w:rsidRDefault="0098700A" w:rsidP="00831383">
      <w:pPr>
        <w:spacing w:after="0" w:line="240" w:lineRule="auto"/>
      </w:pPr>
      <w:r>
        <w:separator/>
      </w:r>
    </w:p>
  </w:footnote>
  <w:footnote w:type="continuationSeparator" w:id="0">
    <w:p w14:paraId="2035CDFA" w14:textId="77777777" w:rsidR="0098700A" w:rsidRDefault="0098700A" w:rsidP="00831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1B5DD" w14:textId="77777777" w:rsidR="00CD0C99" w:rsidRDefault="00CD0C99">
    <w:pPr>
      <w:pStyle w:val="Nagwek"/>
    </w:pPr>
  </w:p>
  <w:p w14:paraId="0B5A8F78" w14:textId="77777777" w:rsidR="00CD0C99" w:rsidRDefault="00CD0C99">
    <w:pPr>
      <w:pStyle w:val="Nagwek"/>
    </w:pPr>
  </w:p>
  <w:p w14:paraId="2C3E9A34" w14:textId="77777777" w:rsidR="00CD0C99" w:rsidRDefault="00CD0C9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84BFF"/>
    <w:multiLevelType w:val="hybridMultilevel"/>
    <w:tmpl w:val="64AC81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2DFB"/>
    <w:multiLevelType w:val="hybridMultilevel"/>
    <w:tmpl w:val="7D86EF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DUxsDCyMDUwMDVU0lEKTi0uzszPAykwNK0FAIH+pnEtAAAA"/>
  </w:docVars>
  <w:rsids>
    <w:rsidRoot w:val="00831383"/>
    <w:rsid w:val="00011CDF"/>
    <w:rsid w:val="00021927"/>
    <w:rsid w:val="00043058"/>
    <w:rsid w:val="00053667"/>
    <w:rsid w:val="00055706"/>
    <w:rsid w:val="00060FBB"/>
    <w:rsid w:val="00064C17"/>
    <w:rsid w:val="0006792E"/>
    <w:rsid w:val="000701D2"/>
    <w:rsid w:val="00071C65"/>
    <w:rsid w:val="00081E02"/>
    <w:rsid w:val="000848E3"/>
    <w:rsid w:val="00090E6E"/>
    <w:rsid w:val="000A1FD1"/>
    <w:rsid w:val="000F1AA3"/>
    <w:rsid w:val="000F691D"/>
    <w:rsid w:val="001042B2"/>
    <w:rsid w:val="00123534"/>
    <w:rsid w:val="0013329F"/>
    <w:rsid w:val="00134A94"/>
    <w:rsid w:val="00145A5E"/>
    <w:rsid w:val="0014748B"/>
    <w:rsid w:val="001531F3"/>
    <w:rsid w:val="00153DF7"/>
    <w:rsid w:val="00162067"/>
    <w:rsid w:val="00197460"/>
    <w:rsid w:val="001C4237"/>
    <w:rsid w:val="001E66F3"/>
    <w:rsid w:val="001E7894"/>
    <w:rsid w:val="001F29D0"/>
    <w:rsid w:val="001F7C87"/>
    <w:rsid w:val="00204FA0"/>
    <w:rsid w:val="00231B44"/>
    <w:rsid w:val="0024266A"/>
    <w:rsid w:val="00245489"/>
    <w:rsid w:val="002510D0"/>
    <w:rsid w:val="00256D7B"/>
    <w:rsid w:val="00277032"/>
    <w:rsid w:val="00286FC3"/>
    <w:rsid w:val="00293E7A"/>
    <w:rsid w:val="002B12D0"/>
    <w:rsid w:val="002C27DB"/>
    <w:rsid w:val="002C35CD"/>
    <w:rsid w:val="002E48B8"/>
    <w:rsid w:val="002E4F71"/>
    <w:rsid w:val="002F4990"/>
    <w:rsid w:val="002F4A05"/>
    <w:rsid w:val="002F5356"/>
    <w:rsid w:val="00300560"/>
    <w:rsid w:val="00305194"/>
    <w:rsid w:val="00315545"/>
    <w:rsid w:val="00336E55"/>
    <w:rsid w:val="00341C12"/>
    <w:rsid w:val="0035146F"/>
    <w:rsid w:val="00364C6F"/>
    <w:rsid w:val="003704F9"/>
    <w:rsid w:val="0037588B"/>
    <w:rsid w:val="00376A61"/>
    <w:rsid w:val="00385B6C"/>
    <w:rsid w:val="0039616F"/>
    <w:rsid w:val="003A3B4E"/>
    <w:rsid w:val="003A3F8B"/>
    <w:rsid w:val="003D455C"/>
    <w:rsid w:val="003E25DC"/>
    <w:rsid w:val="003E4423"/>
    <w:rsid w:val="003E79AE"/>
    <w:rsid w:val="004152DE"/>
    <w:rsid w:val="0042597F"/>
    <w:rsid w:val="004276E7"/>
    <w:rsid w:val="00433111"/>
    <w:rsid w:val="004379A7"/>
    <w:rsid w:val="00442784"/>
    <w:rsid w:val="00445DEF"/>
    <w:rsid w:val="00447839"/>
    <w:rsid w:val="00455932"/>
    <w:rsid w:val="004631B9"/>
    <w:rsid w:val="004754D4"/>
    <w:rsid w:val="00491ACE"/>
    <w:rsid w:val="004A7D71"/>
    <w:rsid w:val="004B3D9F"/>
    <w:rsid w:val="004C231C"/>
    <w:rsid w:val="004C59E7"/>
    <w:rsid w:val="004D0042"/>
    <w:rsid w:val="004D56D2"/>
    <w:rsid w:val="004D6325"/>
    <w:rsid w:val="004E61A4"/>
    <w:rsid w:val="005021C1"/>
    <w:rsid w:val="00513D55"/>
    <w:rsid w:val="00516239"/>
    <w:rsid w:val="00522078"/>
    <w:rsid w:val="005222AA"/>
    <w:rsid w:val="0052672F"/>
    <w:rsid w:val="005437D2"/>
    <w:rsid w:val="00544AA2"/>
    <w:rsid w:val="005545D0"/>
    <w:rsid w:val="00555333"/>
    <w:rsid w:val="005714BA"/>
    <w:rsid w:val="005770D4"/>
    <w:rsid w:val="00586A1F"/>
    <w:rsid w:val="00590563"/>
    <w:rsid w:val="005B7F7C"/>
    <w:rsid w:val="005D21D9"/>
    <w:rsid w:val="005E03B2"/>
    <w:rsid w:val="005E6004"/>
    <w:rsid w:val="00602EC0"/>
    <w:rsid w:val="00615F8A"/>
    <w:rsid w:val="006167C3"/>
    <w:rsid w:val="00630D42"/>
    <w:rsid w:val="00634F4D"/>
    <w:rsid w:val="00655B36"/>
    <w:rsid w:val="006652D6"/>
    <w:rsid w:val="006660DD"/>
    <w:rsid w:val="00687A96"/>
    <w:rsid w:val="006901E2"/>
    <w:rsid w:val="006A66EA"/>
    <w:rsid w:val="006A6BE5"/>
    <w:rsid w:val="006B0D33"/>
    <w:rsid w:val="006D01A0"/>
    <w:rsid w:val="006D1453"/>
    <w:rsid w:val="006E045D"/>
    <w:rsid w:val="006E4DE9"/>
    <w:rsid w:val="00710A60"/>
    <w:rsid w:val="00720BE8"/>
    <w:rsid w:val="00726CE9"/>
    <w:rsid w:val="00740571"/>
    <w:rsid w:val="00745160"/>
    <w:rsid w:val="00755910"/>
    <w:rsid w:val="00776A78"/>
    <w:rsid w:val="007931ED"/>
    <w:rsid w:val="007A03C6"/>
    <w:rsid w:val="007A0CBE"/>
    <w:rsid w:val="007A3606"/>
    <w:rsid w:val="007C0156"/>
    <w:rsid w:val="007D139C"/>
    <w:rsid w:val="007D209E"/>
    <w:rsid w:val="007E583B"/>
    <w:rsid w:val="007F1CC2"/>
    <w:rsid w:val="007F4863"/>
    <w:rsid w:val="00801729"/>
    <w:rsid w:val="008026E0"/>
    <w:rsid w:val="00822739"/>
    <w:rsid w:val="00831383"/>
    <w:rsid w:val="00832BCA"/>
    <w:rsid w:val="00835FF8"/>
    <w:rsid w:val="00841AD8"/>
    <w:rsid w:val="008479FA"/>
    <w:rsid w:val="00866C6F"/>
    <w:rsid w:val="0088499C"/>
    <w:rsid w:val="00893EA8"/>
    <w:rsid w:val="008A3E24"/>
    <w:rsid w:val="008B32B8"/>
    <w:rsid w:val="008C2D81"/>
    <w:rsid w:val="008C2E12"/>
    <w:rsid w:val="008E234B"/>
    <w:rsid w:val="008E4C76"/>
    <w:rsid w:val="00916DE9"/>
    <w:rsid w:val="00917E4B"/>
    <w:rsid w:val="00920DA2"/>
    <w:rsid w:val="00921333"/>
    <w:rsid w:val="00954218"/>
    <w:rsid w:val="009677EB"/>
    <w:rsid w:val="0097600A"/>
    <w:rsid w:val="0098013C"/>
    <w:rsid w:val="00983EDF"/>
    <w:rsid w:val="0098700A"/>
    <w:rsid w:val="00993729"/>
    <w:rsid w:val="009B19B5"/>
    <w:rsid w:val="009B65A7"/>
    <w:rsid w:val="009C6F61"/>
    <w:rsid w:val="009C73DE"/>
    <w:rsid w:val="009E0B15"/>
    <w:rsid w:val="00A036A9"/>
    <w:rsid w:val="00A112A7"/>
    <w:rsid w:val="00A113C3"/>
    <w:rsid w:val="00A17C1F"/>
    <w:rsid w:val="00A20FE2"/>
    <w:rsid w:val="00A25A0B"/>
    <w:rsid w:val="00A339AE"/>
    <w:rsid w:val="00A36DA9"/>
    <w:rsid w:val="00A50589"/>
    <w:rsid w:val="00A574B2"/>
    <w:rsid w:val="00A658EC"/>
    <w:rsid w:val="00A7281B"/>
    <w:rsid w:val="00AB28E7"/>
    <w:rsid w:val="00AB395D"/>
    <w:rsid w:val="00AC0A7F"/>
    <w:rsid w:val="00AC24AE"/>
    <w:rsid w:val="00AF3FEF"/>
    <w:rsid w:val="00B023ED"/>
    <w:rsid w:val="00B11AAF"/>
    <w:rsid w:val="00B1398F"/>
    <w:rsid w:val="00B2359A"/>
    <w:rsid w:val="00B338F7"/>
    <w:rsid w:val="00B3687E"/>
    <w:rsid w:val="00B45999"/>
    <w:rsid w:val="00B469A0"/>
    <w:rsid w:val="00B623FC"/>
    <w:rsid w:val="00B71815"/>
    <w:rsid w:val="00B91AB6"/>
    <w:rsid w:val="00BA4FDC"/>
    <w:rsid w:val="00BE02BB"/>
    <w:rsid w:val="00BE6648"/>
    <w:rsid w:val="00BF243B"/>
    <w:rsid w:val="00C03770"/>
    <w:rsid w:val="00C15C92"/>
    <w:rsid w:val="00C17220"/>
    <w:rsid w:val="00C25398"/>
    <w:rsid w:val="00C427B6"/>
    <w:rsid w:val="00C452A3"/>
    <w:rsid w:val="00C53068"/>
    <w:rsid w:val="00C754E6"/>
    <w:rsid w:val="00C86714"/>
    <w:rsid w:val="00C8696B"/>
    <w:rsid w:val="00CA38E9"/>
    <w:rsid w:val="00CA40C9"/>
    <w:rsid w:val="00CA5D9D"/>
    <w:rsid w:val="00CB1BAF"/>
    <w:rsid w:val="00CB5831"/>
    <w:rsid w:val="00CB7AFB"/>
    <w:rsid w:val="00CD0C99"/>
    <w:rsid w:val="00CD2D9F"/>
    <w:rsid w:val="00CE062E"/>
    <w:rsid w:val="00CE0AF6"/>
    <w:rsid w:val="00D2766C"/>
    <w:rsid w:val="00D30559"/>
    <w:rsid w:val="00D31987"/>
    <w:rsid w:val="00D4447C"/>
    <w:rsid w:val="00D5108F"/>
    <w:rsid w:val="00D5411C"/>
    <w:rsid w:val="00D66657"/>
    <w:rsid w:val="00D833C9"/>
    <w:rsid w:val="00D836ED"/>
    <w:rsid w:val="00D94F3F"/>
    <w:rsid w:val="00D96CF2"/>
    <w:rsid w:val="00DB7BC1"/>
    <w:rsid w:val="00DC045D"/>
    <w:rsid w:val="00DD33BD"/>
    <w:rsid w:val="00DE3158"/>
    <w:rsid w:val="00DE34F4"/>
    <w:rsid w:val="00DF4FF7"/>
    <w:rsid w:val="00E01208"/>
    <w:rsid w:val="00E146FD"/>
    <w:rsid w:val="00E22618"/>
    <w:rsid w:val="00E2316F"/>
    <w:rsid w:val="00E269AF"/>
    <w:rsid w:val="00E40CF8"/>
    <w:rsid w:val="00E467CB"/>
    <w:rsid w:val="00E472FE"/>
    <w:rsid w:val="00E6494A"/>
    <w:rsid w:val="00E64FCA"/>
    <w:rsid w:val="00E76E85"/>
    <w:rsid w:val="00E85421"/>
    <w:rsid w:val="00EA5D1E"/>
    <w:rsid w:val="00EB56E7"/>
    <w:rsid w:val="00EE2ADE"/>
    <w:rsid w:val="00EF4F8B"/>
    <w:rsid w:val="00EF5D64"/>
    <w:rsid w:val="00F059FA"/>
    <w:rsid w:val="00F0651E"/>
    <w:rsid w:val="00F1046F"/>
    <w:rsid w:val="00F205D5"/>
    <w:rsid w:val="00F243AE"/>
    <w:rsid w:val="00F301F0"/>
    <w:rsid w:val="00F447BA"/>
    <w:rsid w:val="00F54378"/>
    <w:rsid w:val="00F57471"/>
    <w:rsid w:val="00F739A5"/>
    <w:rsid w:val="00F809DA"/>
    <w:rsid w:val="00F81C1F"/>
    <w:rsid w:val="00F82147"/>
    <w:rsid w:val="00F92103"/>
    <w:rsid w:val="00FA3805"/>
    <w:rsid w:val="00FD78C3"/>
    <w:rsid w:val="00FF4579"/>
    <w:rsid w:val="00FF6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27C453"/>
  <w15:chartTrackingRefBased/>
  <w15:docId w15:val="{28288641-4BFA-48A4-B622-3523C3E0E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3138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8313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8313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8313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rsid w:val="00831383"/>
    <w:rPr>
      <w:rFonts w:cs="Times New Roman"/>
      <w:vertAlign w:val="superscript"/>
    </w:rPr>
  </w:style>
  <w:style w:type="character" w:styleId="Odwoaniedokomentarza">
    <w:name w:val="annotation reference"/>
    <w:uiPriority w:val="99"/>
    <w:unhideWhenUsed/>
    <w:rsid w:val="008313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3138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13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13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1383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64C6F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754D4"/>
    <w:pPr>
      <w:spacing w:line="240" w:lineRule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754D4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9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3BF5B-0F34-4213-8182-D3B3867A8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57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Wiśniewska</dc:creator>
  <cp:keywords/>
  <dc:description/>
  <cp:lastModifiedBy>justyna.urbanska@o365.cm.umk.pl</cp:lastModifiedBy>
  <cp:revision>6</cp:revision>
  <cp:lastPrinted>2026-04-16T07:47:00Z</cp:lastPrinted>
  <dcterms:created xsi:type="dcterms:W3CDTF">2025-04-22T07:51:00Z</dcterms:created>
  <dcterms:modified xsi:type="dcterms:W3CDTF">2026-04-2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3db973cc45e15f8cb76d8999e6f04543c90c79ad6f1102cf8de09e6271c5ea</vt:lpwstr>
  </property>
</Properties>
</file>